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296" w:rsidRDefault="00F41296" w:rsidP="00F41296">
      <w:pPr>
        <w:pStyle w:val="Heading1"/>
      </w:pPr>
      <w:r w:rsidRPr="00F41296">
        <w:t>PEARL: AN ONLINE ORDERING SYSTEM AND FOOD SERVICE APPLICATION WITH SCHEDULED DELIVERY OF LINTEAK MILK TEA SHOP</w:t>
      </w: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Default="00F41296" w:rsidP="00F41296">
      <w:pPr>
        <w:jc w:val="center"/>
      </w:pPr>
    </w:p>
    <w:p w:rsidR="00F41296" w:rsidRPr="00F41296" w:rsidRDefault="00F41296" w:rsidP="00F41296">
      <w:pPr>
        <w:jc w:val="center"/>
      </w:pPr>
      <w:bookmarkStart w:id="0" w:name="_GoBack"/>
      <w:bookmarkEnd w:id="0"/>
    </w:p>
    <w:sectPr w:rsidR="00F41296" w:rsidRPr="00F41296" w:rsidSect="00F41296">
      <w:pgSz w:w="11906" w:h="16838" w:code="9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E0NTcyMzYwMzBV0lEKTi0uzszPAykwrAUAIoFWMiwAAAA="/>
  </w:docVars>
  <w:rsids>
    <w:rsidRoot w:val="00BD6B6D"/>
    <w:rsid w:val="000F6BF8"/>
    <w:rsid w:val="00871A43"/>
    <w:rsid w:val="00B75926"/>
    <w:rsid w:val="00BD6B6D"/>
    <w:rsid w:val="00DF1321"/>
    <w:rsid w:val="00F31C2B"/>
    <w:rsid w:val="00F41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65954"/>
  <w15:chartTrackingRefBased/>
  <w15:docId w15:val="{F1A6BBE5-6C0D-4672-A595-48DFAC430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1296"/>
    <w:pPr>
      <w:spacing w:after="0" w:line="48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296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296"/>
    <w:pPr>
      <w:jc w:val="left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296"/>
    <w:rPr>
      <w:rFonts w:ascii="Arial" w:hAnsi="Arial" w:cs="Arial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F41296"/>
    <w:rPr>
      <w:rFonts w:ascii="Arial" w:hAnsi="Arial" w:cs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</Words>
  <Characters>94</Characters>
  <Application>Microsoft Office Word</Application>
  <DocSecurity>0</DocSecurity>
  <Lines>18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PEARL: AN ONLINE ORDERING SYSTEM AND FOOD SERVICE APPLICATION WITH SCHEDULED DELIVERY OF LINTEAK MILK TEA SHOP</vt:lpstr>
      <vt:lpstr>PEARL: AN ONLINE ORDERING SYSTEM AND FOOD SERVICE APPLICATION WITH SCHEDULED DEL</vt:lpstr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ARL: AN ONLINE ORDERING SYSTEM AND FOOD SERVICE APPLICATION WITH SCHEDULED DELIVERY OF LINTEAK MILK TEA SHOP</dc:title>
  <dc:subject/>
  <dc:creator>Hannie May Gabasa Defacto;John Paul Ruado Consuelo;Nommel Isanar Lavapie Amolat</dc:creator>
  <cp:keywords>Capstone;Thesis;ITEC 200A;ITEC 200B</cp:keywords>
  <dc:description/>
  <cp:lastModifiedBy>Nommel Isanar Lavapie Amolat</cp:lastModifiedBy>
  <cp:revision>2</cp:revision>
  <dcterms:created xsi:type="dcterms:W3CDTF">2021-03-10T07:15:00Z</dcterms:created>
  <dcterms:modified xsi:type="dcterms:W3CDTF">2021-03-10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facto - GN MI. FN">
    <vt:lpwstr>Hannie May G. Defacto</vt:lpwstr>
  </property>
  <property fmtid="{D5CDD505-2E9C-101B-9397-08002B2CF9AE}" pid="3" name="Consuelo - GN MI. FN">
    <vt:lpwstr>John Paul R. Consuelo</vt:lpwstr>
  </property>
  <property fmtid="{D5CDD505-2E9C-101B-9397-08002B2CF9AE}" pid="4" name="Amolat - GN MI. FN">
    <vt:lpwstr>Nommel Isanar L. Amolat</vt:lpwstr>
  </property>
</Properties>
</file>